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1BCB9" w14:textId="77777777" w:rsidR="00203C67" w:rsidRPr="00A03B63" w:rsidRDefault="00203C67" w:rsidP="00A03B63">
      <w:bookmarkStart w:id="0" w:name="_GoBack"/>
      <w:bookmarkEnd w:id="0"/>
    </w:p>
    <w:sectPr w:rsidR="00203C67" w:rsidRPr="00A03B63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417" w:right="1417" w:bottom="993" w:left="1417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1BCD3" w14:textId="77777777" w:rsidR="00000000" w:rsidRDefault="00A03B63">
      <w:pPr>
        <w:spacing w:after="0" w:line="240" w:lineRule="auto"/>
      </w:pPr>
      <w:r>
        <w:separator/>
      </w:r>
    </w:p>
  </w:endnote>
  <w:endnote w:type="continuationSeparator" w:id="0">
    <w:p w14:paraId="7131BCD5" w14:textId="77777777" w:rsidR="00000000" w:rsidRDefault="00A03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Di Grotesk KatoScience Medium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BCC1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2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3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4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5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6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7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8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9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A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B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C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D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1BCCF" w14:textId="77777777" w:rsidR="00000000" w:rsidRDefault="00A03B63">
      <w:pPr>
        <w:spacing w:after="0" w:line="240" w:lineRule="auto"/>
      </w:pPr>
      <w:r>
        <w:separator/>
      </w:r>
    </w:p>
  </w:footnote>
  <w:footnote w:type="continuationSeparator" w:id="0">
    <w:p w14:paraId="7131BCD1" w14:textId="77777777" w:rsidR="00000000" w:rsidRDefault="00A03B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BCBA" w14:textId="77777777" w:rsidR="00203C67" w:rsidRDefault="00A03B6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pict w14:anchorId="7131BC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409.15pt;height:578.55pt;z-index:-251657216;mso-position-horizontal:center;mso-position-horizontal-relative:margin;mso-position-vertical:center;mso-position-vertical-relative:margin">
          <v:imagedata r:id="rId1" o:title="image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BCBB" w14:textId="77777777" w:rsidR="00203C67" w:rsidRDefault="00A03B6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pict w14:anchorId="7131B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7" type="#_x0000_t75" alt="" style="position:absolute;margin-left:0;margin-top:0;width:595.3pt;height:841.75pt;z-index:-251659264;mso-position-horizontal:absolute;mso-position-horizontal-relative:page;mso-position-vertical:absolute;mso-position-vertical-relative:page">
          <v:imagedata r:id="rId1" o:title="image2"/>
          <w10:wrap anchorx="page" anchory="page"/>
        </v:shape>
      </w:pict>
    </w:r>
  </w:p>
  <w:p w14:paraId="7131BCBC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BD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BE" w14:textId="77777777" w:rsidR="00203C67" w:rsidRDefault="00A03B6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mc:AlternateContent>
        <mc:Choice Requires="wpg">
          <w:drawing>
            <wp:anchor distT="45720" distB="45720" distL="114300" distR="114300" simplePos="0" relativeHeight="251656192" behindDoc="0" locked="0" layoutInCell="1" hidden="0" allowOverlap="1" wp14:anchorId="7131BCD1" wp14:editId="7131BCD2">
              <wp:simplePos x="0" y="0"/>
              <wp:positionH relativeFrom="column">
                <wp:posOffset>393700</wp:posOffset>
              </wp:positionH>
              <wp:positionV relativeFrom="paragraph">
                <wp:posOffset>134620</wp:posOffset>
              </wp:positionV>
              <wp:extent cx="2370455" cy="336550"/>
              <wp:effectExtent l="0" t="0" r="0" b="0"/>
              <wp:wrapSquare wrapText="bothSides" distT="45720" distB="45720" distL="114300" distR="114300"/>
              <wp:docPr id="1" name="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65535" y="3616488"/>
                        <a:ext cx="2360930" cy="327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7131BCD4" w14:textId="77777777" w:rsidR="00203C67" w:rsidRDefault="00A03B63">
                          <w:pPr>
                            <w:spacing w:line="258" w:lineRule="auto"/>
                            <w:textDirection w:val="btLr"/>
                          </w:pPr>
                          <w:proofErr w:type="spellStart"/>
                          <w:r>
                            <w:rPr>
                              <w:rFonts w:ascii="Di Grotesk KatoScience Medium" w:eastAsia="Di Grotesk KatoScience Medium" w:hAnsi="Di Grotesk KatoScience Medium" w:cs="Di Grotesk KatoScience Medium"/>
                              <w:color w:val="000000"/>
                            </w:rPr>
                            <w:t>Miasto</w:t>
                          </w:r>
                          <w:proofErr w:type="spellEnd"/>
                          <w:r>
                            <w:rPr>
                              <w:rFonts w:ascii="Di Grotesk KatoScience Medium" w:eastAsia="Di Grotesk KatoScience Medium" w:hAnsi="Di Grotesk KatoScience Medium" w:cs="Di Grotesk KatoScience Medium"/>
                              <w:color w:val="000000"/>
                            </w:rPr>
                            <w:t>–Region–</w:t>
                          </w:r>
                          <w:proofErr w:type="spellStart"/>
                          <w:r>
                            <w:rPr>
                              <w:rFonts w:ascii="Di Grotesk KatoScience Medium" w:eastAsia="Di Grotesk KatoScience Medium" w:hAnsi="Di Grotesk KatoScience Medium" w:cs="Di Grotesk KatoScience Medium"/>
                              <w:color w:val="000000"/>
                            </w:rPr>
                            <w:t>Akademia</w:t>
                          </w:r>
                          <w:proofErr w:type="spellEnd"/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5720" distT="45720" distL="114300" distR="114300" hidden="0" layoutInCell="1" locked="0" relativeHeight="0" simplePos="0">
              <wp:simplePos x="0" y="0"/>
              <wp:positionH relativeFrom="column">
                <wp:posOffset>393700</wp:posOffset>
              </wp:positionH>
              <wp:positionV relativeFrom="paragraph">
                <wp:posOffset>134620</wp:posOffset>
              </wp:positionV>
              <wp:extent cx="2370455" cy="336550"/>
              <wp:effectExtent b="0" l="0" r="0" t="0"/>
              <wp:wrapSquare wrapText="bothSides" distB="45720" distT="45720" distL="114300" distR="114300"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70455" cy="3365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7131BCBF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7131BCC0" w14:textId="77777777" w:rsidR="00203C67" w:rsidRDefault="00203C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BCCE" w14:textId="77777777" w:rsidR="00203C67" w:rsidRDefault="00A03B6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pict w14:anchorId="7131BC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409.15pt;height:578.55pt;z-index:-251658240;mso-position-horizontal:center;mso-position-horizontal-relative:margin;mso-position-vertical:center;mso-position-vertical-relative:margin">
          <v:imagedata r:id="rId1" o:title="image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MjcwN7Y0Mzc0MDZX0lEKTi0uzszPAykwrAUA2nuX2SwAAAA="/>
  </w:docVars>
  <w:rsids>
    <w:rsidRoot w:val="00203C67"/>
    <w:rsid w:val="00203C67"/>
    <w:rsid w:val="00A03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1BCB3"/>
  <w15:docId w15:val="{E962CE8E-563A-4A53-A4FB-8A26F726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zysztof Janik</cp:lastModifiedBy>
  <cp:revision>2</cp:revision>
  <dcterms:created xsi:type="dcterms:W3CDTF">2024-05-31T11:04:00Z</dcterms:created>
  <dcterms:modified xsi:type="dcterms:W3CDTF">2024-05-31T11:04:00Z</dcterms:modified>
</cp:coreProperties>
</file>